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4B50F6" w:rsidRDefault="004B50F6">
      <w:pPr>
        <w:widowControl w:val="0"/>
        <w:spacing w:line="130" w:lineRule="exact"/>
        <w:ind w:right="5191"/>
        <w:rPr>
          <w:rFonts w:ascii="Arial" w:hAnsi="Arial" w:cs="Arial"/>
          <w:color w:val="000000"/>
          <w:sz w:val="13"/>
          <w:lang w:val="en-US"/>
        </w:rPr>
      </w:pPr>
    </w:p>
    <w:p w:rsidR="00977ECC" w:rsidRDefault="00977ECC">
      <w:pPr>
        <w:widowControl w:val="0"/>
        <w:spacing w:line="130" w:lineRule="exact"/>
        <w:ind w:right="5191"/>
        <w:rPr>
          <w:rFonts w:ascii="Arial" w:hAnsi="Arial" w:cs="Arial"/>
          <w:color w:val="000000"/>
          <w:sz w:val="13"/>
          <w:lang w:val="en-US"/>
        </w:rPr>
      </w:pPr>
    </w:p>
    <w:p w:rsidR="004B50F6" w:rsidRDefault="00AE3F0C" w:rsidP="00977ECC">
      <w:pPr>
        <w:widowControl w:val="0"/>
        <w:spacing w:line="130" w:lineRule="exact"/>
        <w:ind w:right="5191"/>
        <w:rPr>
          <w:rFonts w:eastAsia="Symbol"/>
          <w:lang w:val="en-US"/>
        </w:rPr>
      </w:pPr>
      <w:r>
        <w:rPr>
          <w:noProof/>
          <w:lang w:eastAsia="de-DE"/>
        </w:rPr>
        <mc:AlternateContent>
          <mc:Choice Requires="wps">
            <w:drawing>
              <wp:anchor distT="0" distB="0" distL="90170" distR="90170" simplePos="0" relativeHeight="251654144" behindDoc="0" locked="0" layoutInCell="1" allowOverlap="1">
                <wp:simplePos x="0" y="0"/>
                <wp:positionH relativeFrom="page">
                  <wp:posOffset>5808345</wp:posOffset>
                </wp:positionH>
                <wp:positionV relativeFrom="page">
                  <wp:posOffset>2119630</wp:posOffset>
                </wp:positionV>
                <wp:extent cx="1619885" cy="6103620"/>
                <wp:effectExtent l="0" t="0" r="0" b="0"/>
                <wp:wrapSquare wrapText="largest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9885" cy="610362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B50F6" w:rsidRDefault="004B50F6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lang w:val="en-US"/>
                              </w:rPr>
                              <w:t xml:space="preserve">University Hospital for </w:t>
                            </w:r>
                          </w:p>
                          <w:p w:rsidR="004B50F6" w:rsidRDefault="004B50F6">
                            <w:pPr>
                              <w:rPr>
                                <w:sz w:val="18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lang w:val="en-US"/>
                              </w:rPr>
                              <w:t xml:space="preserve">Child and Adolescent Psychiatry, Psychosomatics and 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6"/>
                                <w:lang w:val="en-US"/>
                              </w:rPr>
                              <w:br/>
                              <w:t>Psychotherapy</w:t>
                            </w:r>
                          </w:p>
                          <w:p w:rsidR="004B50F6" w:rsidRPr="00977ECC" w:rsidRDefault="004B50F6" w:rsidP="00977ECC">
                            <w:pP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</w:pPr>
                            <w:r w:rsidRPr="00977ECC"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 xml:space="preserve">Director: Prof. Dr. C. </w:t>
                            </w:r>
                            <w:proofErr w:type="spellStart"/>
                            <w:r w:rsidRPr="00977ECC"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>Freitag</w:t>
                            </w:r>
                            <w:proofErr w:type="spellEnd"/>
                          </w:p>
                          <w:p w:rsidR="00977ECC" w:rsidRDefault="00977ECC" w:rsidP="00977ECC">
                            <w:pPr>
                              <w:rPr>
                                <w:rFonts w:ascii="Arial" w:eastAsia="Symbol" w:hAnsi="Arial" w:cs="Arial"/>
                                <w:b/>
                                <w:sz w:val="16"/>
                                <w:lang w:val="en-US"/>
                              </w:rPr>
                            </w:pPr>
                          </w:p>
                          <w:p w:rsidR="00977ECC" w:rsidRDefault="00977ECC" w:rsidP="00977ECC">
                            <w:pPr>
                              <w:rPr>
                                <w:rFonts w:ascii="Arial" w:eastAsia="Symbol" w:hAnsi="Arial" w:cs="Arial"/>
                                <w:b/>
                                <w:sz w:val="16"/>
                                <w:lang w:val="en-US"/>
                              </w:rPr>
                            </w:pPr>
                          </w:p>
                          <w:p w:rsidR="00977ECC" w:rsidRPr="00977ECC" w:rsidRDefault="00977ECC" w:rsidP="00977ECC">
                            <w:pPr>
                              <w:rPr>
                                <w:rFonts w:ascii="Arial" w:hAnsi="Arial" w:cs="Arial"/>
                                <w:b/>
                                <w:sz w:val="16"/>
                                <w:lang w:val="en-US"/>
                              </w:rPr>
                            </w:pPr>
                            <w:r w:rsidRPr="00977ECC">
                              <w:rPr>
                                <w:rFonts w:ascii="Arial" w:hAnsi="Arial" w:cs="Arial"/>
                                <w:b/>
                                <w:sz w:val="16"/>
                                <w:lang w:val="en-US"/>
                              </w:rPr>
                              <w:t>Molecular Genetics Laboratory</w:t>
                            </w:r>
                          </w:p>
                          <w:p w:rsidR="00977ECC" w:rsidRDefault="001F1199" w:rsidP="00977ECC">
                            <w:pP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 xml:space="preserve">Head: PD Dr. Andreas </w:t>
                            </w:r>
                            <w: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br/>
                              <w:t xml:space="preserve">Geburtig-Chiocchetti </w:t>
                            </w:r>
                          </w:p>
                          <w:p w:rsidR="001F1199" w:rsidRDefault="001F1199" w:rsidP="00977ECC">
                            <w:pP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1F1199" w:rsidRPr="00C5692C" w:rsidRDefault="001F1199" w:rsidP="00977ECC">
                            <w:pP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C5692C" w:rsidRPr="00625F87" w:rsidRDefault="00C5692C" w:rsidP="00C5692C">
                            <w:pPr>
                              <w:rPr>
                                <w:rFonts w:ascii="Arial" w:eastAsia="Symbol" w:hAnsi="Arial" w:cs="Arial"/>
                                <w:sz w:val="16"/>
                              </w:rPr>
                            </w:pPr>
                            <w:r w:rsidRPr="00625F87">
                              <w:rPr>
                                <w:rFonts w:ascii="Arial" w:eastAsia="Symbol" w:hAnsi="Arial" w:cs="Arial"/>
                                <w:sz w:val="16"/>
                              </w:rPr>
                              <w:t xml:space="preserve">Building 32 E, </w:t>
                            </w:r>
                            <w:proofErr w:type="spellStart"/>
                            <w:proofErr w:type="gramStart"/>
                            <w:r w:rsidRPr="00625F87">
                              <w:rPr>
                                <w:rFonts w:ascii="Arial" w:eastAsia="Symbol" w:hAnsi="Arial" w:cs="Arial"/>
                                <w:sz w:val="16"/>
                              </w:rPr>
                              <w:t>Room</w:t>
                            </w:r>
                            <w:proofErr w:type="spellEnd"/>
                            <w:r w:rsidRPr="00625F87">
                              <w:rPr>
                                <w:rFonts w:ascii="Arial" w:eastAsia="Symbol" w:hAnsi="Arial" w:cs="Arial"/>
                                <w:sz w:val="16"/>
                              </w:rPr>
                              <w:t xml:space="preserve">  E</w:t>
                            </w:r>
                            <w:proofErr w:type="gramEnd"/>
                            <w:r w:rsidRPr="00625F87">
                              <w:rPr>
                                <w:rFonts w:ascii="Arial" w:eastAsia="Symbol" w:hAnsi="Arial" w:cs="Arial"/>
                                <w:sz w:val="16"/>
                              </w:rPr>
                              <w:t>217</w:t>
                            </w:r>
                          </w:p>
                          <w:p w:rsidR="00C5692C" w:rsidRPr="001F1199" w:rsidRDefault="00C5692C" w:rsidP="00C5692C">
                            <w:pPr>
                              <w:rPr>
                                <w:rFonts w:ascii="Arial" w:eastAsia="Symbol" w:hAnsi="Arial" w:cs="Arial"/>
                                <w:sz w:val="16"/>
                              </w:rPr>
                            </w:pPr>
                            <w:r w:rsidRPr="001F1199">
                              <w:rPr>
                                <w:rFonts w:ascii="Arial" w:eastAsia="Symbol" w:hAnsi="Arial" w:cs="Arial"/>
                                <w:sz w:val="16"/>
                              </w:rPr>
                              <w:t>Theodor-Stern-Kai 7</w:t>
                            </w:r>
                          </w:p>
                          <w:p w:rsidR="00C5692C" w:rsidRPr="001F1199" w:rsidRDefault="00C5692C" w:rsidP="00C5692C">
                            <w:pPr>
                              <w:rPr>
                                <w:rFonts w:ascii="Arial" w:eastAsia="Symbol" w:hAnsi="Arial" w:cs="Arial"/>
                                <w:sz w:val="16"/>
                              </w:rPr>
                            </w:pPr>
                            <w:r w:rsidRPr="001F1199">
                              <w:rPr>
                                <w:rFonts w:ascii="Arial" w:eastAsia="Symbol" w:hAnsi="Arial" w:cs="Arial"/>
                                <w:sz w:val="16"/>
                              </w:rPr>
                              <w:t xml:space="preserve">60596 Frankfurt </w:t>
                            </w:r>
                          </w:p>
                          <w:p w:rsidR="00C5692C" w:rsidRPr="00625F87" w:rsidRDefault="00C5692C" w:rsidP="00C5692C">
                            <w:pP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</w:pPr>
                            <w:r w:rsidRPr="00625F87"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>Tel.: +49-69-6301-61</w:t>
                            </w:r>
                            <w:r w:rsidR="006104E5" w:rsidRPr="00625F87"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>27</w:t>
                            </w:r>
                          </w:p>
                          <w:p w:rsidR="00C5692C" w:rsidRPr="00C5692C" w:rsidRDefault="00C5692C" w:rsidP="00C5692C">
                            <w:pP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</w:pPr>
                            <w:r w:rsidRPr="00C5692C"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>Fax: +49-69-6301-80426</w:t>
                            </w:r>
                          </w:p>
                          <w:p w:rsidR="00977ECC" w:rsidRPr="00C5692C" w:rsidRDefault="00C5692C" w:rsidP="00C5692C">
                            <w:pP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</w:pPr>
                            <w:r w:rsidRPr="00C5692C"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 xml:space="preserve">Mail: </w:t>
                            </w:r>
                            <w:r w:rsidR="001F1199"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>Andreas.chiocchetti</w:t>
                            </w:r>
                            <w:r w:rsidRPr="00C5692C"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>@kgu.de</w:t>
                            </w:r>
                          </w:p>
                          <w:p w:rsidR="00977ECC" w:rsidRDefault="00977ECC">
                            <w:pPr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4B50F6" w:rsidRPr="00977ECC" w:rsidRDefault="004B50F6">
                            <w:pPr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  <w:r w:rsidRPr="00977ECC"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  <w:t xml:space="preserve">Frankfurt/M., </w:t>
                            </w:r>
                            <w:r>
                              <w:rPr>
                                <w:rFonts w:cs="Arial"/>
                                <w:sz w:val="16"/>
                                <w:lang w:val="en-US"/>
                              </w:rPr>
                              <w:fldChar w:fldCharType="begin"/>
                            </w:r>
                            <w:r>
                              <w:rPr>
                                <w:rFonts w:cs="Arial"/>
                                <w:sz w:val="16"/>
                                <w:lang w:val="en-US"/>
                              </w:rPr>
                              <w:instrText xml:space="preserve"> DATE \@"dd/MM/yyyy" </w:instrText>
                            </w:r>
                            <w:r>
                              <w:rPr>
                                <w:rFonts w:cs="Arial"/>
                                <w:sz w:val="16"/>
                                <w:lang w:val="en-US"/>
                              </w:rPr>
                              <w:fldChar w:fldCharType="separate"/>
                            </w:r>
                            <w:r w:rsidR="00625F87">
                              <w:rPr>
                                <w:rFonts w:cs="Arial"/>
                                <w:noProof/>
                                <w:sz w:val="16"/>
                                <w:lang w:val="en-US"/>
                              </w:rPr>
                              <w:t>25/05/2021</w:t>
                            </w:r>
                            <w:r>
                              <w:rPr>
                                <w:rFonts w:cs="Arial"/>
                                <w:sz w:val="16"/>
                                <w:lang w:val="en-US"/>
                              </w:rPr>
                              <w:fldChar w:fldCharType="end"/>
                            </w:r>
                            <w:r w:rsidRPr="00977ECC"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  <w:t xml:space="preserve"> </w:t>
                            </w:r>
                          </w:p>
                          <w:p w:rsidR="00977ECC" w:rsidRDefault="00977ECC" w:rsidP="00977ECC">
                            <w:pPr>
                              <w:rPr>
                                <w:rFonts w:ascii="Arial" w:eastAsia="Symbol" w:hAnsi="Arial" w:cs="Arial"/>
                                <w:b/>
                                <w:sz w:val="16"/>
                                <w:lang w:val="en-US"/>
                              </w:rPr>
                            </w:pPr>
                          </w:p>
                          <w:p w:rsidR="00977ECC" w:rsidRDefault="00977ECC" w:rsidP="00977ECC">
                            <w:pPr>
                              <w:rPr>
                                <w:rFonts w:ascii="Arial" w:eastAsia="Symbol" w:hAnsi="Arial" w:cs="Arial"/>
                                <w:b/>
                                <w:sz w:val="16"/>
                                <w:lang w:val="en-US"/>
                              </w:rPr>
                            </w:pPr>
                          </w:p>
                          <w:p w:rsidR="00977ECC" w:rsidRDefault="00977ECC" w:rsidP="00977ECC">
                            <w:pPr>
                              <w:rPr>
                                <w:rFonts w:ascii="Arial" w:eastAsia="Symbol" w:hAnsi="Arial" w:cs="Arial"/>
                                <w:b/>
                                <w:sz w:val="16"/>
                                <w:lang w:val="en-US"/>
                              </w:rPr>
                            </w:pPr>
                          </w:p>
                          <w:p w:rsidR="00977ECC" w:rsidRDefault="00977ECC" w:rsidP="00977ECC">
                            <w:pPr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4B50F6" w:rsidRPr="00977ECC" w:rsidRDefault="004B50F6">
                            <w:pPr>
                              <w:tabs>
                                <w:tab w:val="left" w:pos="1049"/>
                              </w:tabs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977ECC" w:rsidRPr="00977ECC" w:rsidRDefault="00977ECC">
                            <w:pPr>
                              <w:tabs>
                                <w:tab w:val="left" w:pos="1049"/>
                              </w:tabs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977ECC" w:rsidRPr="00977ECC" w:rsidRDefault="00977ECC">
                            <w:pPr>
                              <w:tabs>
                                <w:tab w:val="left" w:pos="1049"/>
                              </w:tabs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977ECC" w:rsidRPr="00977ECC" w:rsidRDefault="00977ECC">
                            <w:pPr>
                              <w:tabs>
                                <w:tab w:val="left" w:pos="1049"/>
                              </w:tabs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977ECC" w:rsidRPr="00977ECC" w:rsidRDefault="00977ECC">
                            <w:pPr>
                              <w:tabs>
                                <w:tab w:val="left" w:pos="1049"/>
                              </w:tabs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977ECC" w:rsidRPr="00977ECC" w:rsidRDefault="00977ECC">
                            <w:pPr>
                              <w:tabs>
                                <w:tab w:val="left" w:pos="1049"/>
                              </w:tabs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977ECC" w:rsidRPr="00977ECC" w:rsidRDefault="00977ECC">
                            <w:pPr>
                              <w:tabs>
                                <w:tab w:val="left" w:pos="1049"/>
                              </w:tabs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977ECC" w:rsidRPr="00977ECC" w:rsidRDefault="00977ECC">
                            <w:pPr>
                              <w:tabs>
                                <w:tab w:val="left" w:pos="1049"/>
                              </w:tabs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  <w:p w:rsidR="00977ECC" w:rsidRPr="00977ECC" w:rsidRDefault="00977ECC">
                            <w:pPr>
                              <w:tabs>
                                <w:tab w:val="left" w:pos="1049"/>
                              </w:tabs>
                              <w:spacing w:line="180" w:lineRule="exact"/>
                              <w:rPr>
                                <w:rFonts w:ascii="Arial" w:hAnsi="Arial" w:cs="Arial"/>
                                <w:sz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7.35pt;margin-top:166.9pt;width:127.55pt;height:480.6pt;z-index:251654144;visibility:visible;mso-wrap-style:square;mso-width-percent:0;mso-height-percent:0;mso-wrap-distance-left:7.1pt;mso-wrap-distance-top:0;mso-wrap-distance-right:7.1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" stroked="f">
                <v:fill opacity="0"/>
                <v:textbox inset="0,0,0,0">
                  <w:txbxContent>
                    <w:p w:rsidR="004B50F6" w:rsidRDefault="004B50F6">
                      <w:pPr>
                        <w:rPr>
                          <w:rFonts w:ascii="Arial" w:hAnsi="Arial" w:cs="Arial"/>
                          <w:b/>
                          <w:sz w:val="16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lang w:val="en-US"/>
                        </w:rPr>
                        <w:t xml:space="preserve">University Hospital for </w:t>
                      </w:r>
                    </w:p>
                    <w:p w:rsidR="004B50F6" w:rsidRDefault="004B50F6">
                      <w:pPr>
                        <w:rPr>
                          <w:sz w:val="18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6"/>
                          <w:lang w:val="en-US"/>
                        </w:rPr>
                        <w:t xml:space="preserve">Child and Adolescent Psychiatry, Psychosomatics and </w:t>
                      </w:r>
                      <w:r>
                        <w:rPr>
                          <w:rFonts w:ascii="Arial" w:hAnsi="Arial" w:cs="Arial"/>
                          <w:b/>
                          <w:sz w:val="16"/>
                          <w:lang w:val="en-US"/>
                        </w:rPr>
                        <w:br/>
                        <w:t>Psychotherapy</w:t>
                      </w:r>
                    </w:p>
                    <w:p w:rsidR="004B50F6" w:rsidRPr="00977ECC" w:rsidRDefault="004B50F6" w:rsidP="00977ECC">
                      <w:pP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</w:pPr>
                      <w:r w:rsidRPr="00977ECC"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 xml:space="preserve">Director: Prof. Dr. C. </w:t>
                      </w:r>
                      <w:proofErr w:type="spellStart"/>
                      <w:r w:rsidRPr="00977ECC"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>Freitag</w:t>
                      </w:r>
                      <w:proofErr w:type="spellEnd"/>
                    </w:p>
                    <w:p w:rsidR="00977ECC" w:rsidRDefault="00977ECC" w:rsidP="00977ECC">
                      <w:pPr>
                        <w:rPr>
                          <w:rFonts w:ascii="Arial" w:eastAsia="Symbol" w:hAnsi="Arial" w:cs="Arial"/>
                          <w:b/>
                          <w:sz w:val="16"/>
                          <w:lang w:val="en-US"/>
                        </w:rPr>
                      </w:pPr>
                    </w:p>
                    <w:p w:rsidR="00977ECC" w:rsidRDefault="00977ECC" w:rsidP="00977ECC">
                      <w:pPr>
                        <w:rPr>
                          <w:rFonts w:ascii="Arial" w:eastAsia="Symbol" w:hAnsi="Arial" w:cs="Arial"/>
                          <w:b/>
                          <w:sz w:val="16"/>
                          <w:lang w:val="en-US"/>
                        </w:rPr>
                      </w:pPr>
                    </w:p>
                    <w:p w:rsidR="00977ECC" w:rsidRPr="00977ECC" w:rsidRDefault="00977ECC" w:rsidP="00977ECC">
                      <w:pPr>
                        <w:rPr>
                          <w:rFonts w:ascii="Arial" w:hAnsi="Arial" w:cs="Arial"/>
                          <w:b/>
                          <w:sz w:val="16"/>
                          <w:lang w:val="en-US"/>
                        </w:rPr>
                      </w:pPr>
                      <w:r w:rsidRPr="00977ECC">
                        <w:rPr>
                          <w:rFonts w:ascii="Arial" w:hAnsi="Arial" w:cs="Arial"/>
                          <w:b/>
                          <w:sz w:val="16"/>
                          <w:lang w:val="en-US"/>
                        </w:rPr>
                        <w:t>Molecular Genetics Laboratory</w:t>
                      </w:r>
                    </w:p>
                    <w:p w:rsidR="00977ECC" w:rsidRDefault="001F1199" w:rsidP="00977ECC">
                      <w:pP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</w:pPr>
                      <w: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 xml:space="preserve">Head: PD Dr. Andreas </w:t>
                      </w:r>
                      <w: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br/>
                        <w:t xml:space="preserve">Geburtig-Chiocchetti </w:t>
                      </w:r>
                    </w:p>
                    <w:p w:rsidR="001F1199" w:rsidRDefault="001F1199" w:rsidP="00977ECC">
                      <w:pP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</w:pPr>
                    </w:p>
                    <w:p w:rsidR="001F1199" w:rsidRPr="00C5692C" w:rsidRDefault="001F1199" w:rsidP="00977ECC">
                      <w:pP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</w:pPr>
                    </w:p>
                    <w:p w:rsidR="00C5692C" w:rsidRPr="00625F87" w:rsidRDefault="00C5692C" w:rsidP="00C5692C">
                      <w:pPr>
                        <w:rPr>
                          <w:rFonts w:ascii="Arial" w:eastAsia="Symbol" w:hAnsi="Arial" w:cs="Arial"/>
                          <w:sz w:val="16"/>
                        </w:rPr>
                      </w:pPr>
                      <w:r w:rsidRPr="00625F87">
                        <w:rPr>
                          <w:rFonts w:ascii="Arial" w:eastAsia="Symbol" w:hAnsi="Arial" w:cs="Arial"/>
                          <w:sz w:val="16"/>
                        </w:rPr>
                        <w:t xml:space="preserve">Building 32 E, </w:t>
                      </w:r>
                      <w:proofErr w:type="spellStart"/>
                      <w:proofErr w:type="gramStart"/>
                      <w:r w:rsidRPr="00625F87">
                        <w:rPr>
                          <w:rFonts w:ascii="Arial" w:eastAsia="Symbol" w:hAnsi="Arial" w:cs="Arial"/>
                          <w:sz w:val="16"/>
                        </w:rPr>
                        <w:t>Room</w:t>
                      </w:r>
                      <w:proofErr w:type="spellEnd"/>
                      <w:r w:rsidRPr="00625F87">
                        <w:rPr>
                          <w:rFonts w:ascii="Arial" w:eastAsia="Symbol" w:hAnsi="Arial" w:cs="Arial"/>
                          <w:sz w:val="16"/>
                        </w:rPr>
                        <w:t xml:space="preserve">  E</w:t>
                      </w:r>
                      <w:proofErr w:type="gramEnd"/>
                      <w:r w:rsidRPr="00625F87">
                        <w:rPr>
                          <w:rFonts w:ascii="Arial" w:eastAsia="Symbol" w:hAnsi="Arial" w:cs="Arial"/>
                          <w:sz w:val="16"/>
                        </w:rPr>
                        <w:t>217</w:t>
                      </w:r>
                    </w:p>
                    <w:p w:rsidR="00C5692C" w:rsidRPr="001F1199" w:rsidRDefault="00C5692C" w:rsidP="00C5692C">
                      <w:pPr>
                        <w:rPr>
                          <w:rFonts w:ascii="Arial" w:eastAsia="Symbol" w:hAnsi="Arial" w:cs="Arial"/>
                          <w:sz w:val="16"/>
                        </w:rPr>
                      </w:pPr>
                      <w:r w:rsidRPr="001F1199">
                        <w:rPr>
                          <w:rFonts w:ascii="Arial" w:eastAsia="Symbol" w:hAnsi="Arial" w:cs="Arial"/>
                          <w:sz w:val="16"/>
                        </w:rPr>
                        <w:t>Theodor-Stern-Kai 7</w:t>
                      </w:r>
                    </w:p>
                    <w:p w:rsidR="00C5692C" w:rsidRPr="001F1199" w:rsidRDefault="00C5692C" w:rsidP="00C5692C">
                      <w:pPr>
                        <w:rPr>
                          <w:rFonts w:ascii="Arial" w:eastAsia="Symbol" w:hAnsi="Arial" w:cs="Arial"/>
                          <w:sz w:val="16"/>
                        </w:rPr>
                      </w:pPr>
                      <w:r w:rsidRPr="001F1199">
                        <w:rPr>
                          <w:rFonts w:ascii="Arial" w:eastAsia="Symbol" w:hAnsi="Arial" w:cs="Arial"/>
                          <w:sz w:val="16"/>
                        </w:rPr>
                        <w:t xml:space="preserve">60596 Frankfurt </w:t>
                      </w:r>
                    </w:p>
                    <w:p w:rsidR="00C5692C" w:rsidRPr="00625F87" w:rsidRDefault="00C5692C" w:rsidP="00C5692C">
                      <w:pP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</w:pPr>
                      <w:r w:rsidRPr="00625F87"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>Tel.: +49-69-6301-61</w:t>
                      </w:r>
                      <w:r w:rsidR="006104E5" w:rsidRPr="00625F87"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>27</w:t>
                      </w:r>
                    </w:p>
                    <w:p w:rsidR="00C5692C" w:rsidRPr="00C5692C" w:rsidRDefault="00C5692C" w:rsidP="00C5692C">
                      <w:pP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</w:pPr>
                      <w:r w:rsidRPr="00C5692C"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>Fax: +49-69-6301-80426</w:t>
                      </w:r>
                    </w:p>
                    <w:p w:rsidR="00977ECC" w:rsidRPr="00C5692C" w:rsidRDefault="00C5692C" w:rsidP="00C5692C">
                      <w:pP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</w:pPr>
                      <w:r w:rsidRPr="00C5692C"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 xml:space="preserve">Mail: </w:t>
                      </w:r>
                      <w:r w:rsidR="001F1199"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>Andreas.chiocchetti</w:t>
                      </w:r>
                      <w:r w:rsidRPr="00C5692C"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>@kgu.de</w:t>
                      </w:r>
                    </w:p>
                    <w:p w:rsidR="00977ECC" w:rsidRDefault="00977ECC">
                      <w:pPr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  <w:p w:rsidR="004B50F6" w:rsidRPr="00977ECC" w:rsidRDefault="004B50F6">
                      <w:pPr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  <w:r w:rsidRPr="00977ECC">
                        <w:rPr>
                          <w:rFonts w:ascii="Arial" w:hAnsi="Arial" w:cs="Arial"/>
                          <w:sz w:val="16"/>
                          <w:lang w:val="en-US"/>
                        </w:rPr>
                        <w:t xml:space="preserve">Frankfurt/M., </w:t>
                      </w:r>
                      <w:r>
                        <w:rPr>
                          <w:rFonts w:cs="Arial"/>
                          <w:sz w:val="16"/>
                          <w:lang w:val="en-US"/>
                        </w:rPr>
                        <w:fldChar w:fldCharType="begin"/>
                      </w:r>
                      <w:r>
                        <w:rPr>
                          <w:rFonts w:cs="Arial"/>
                          <w:sz w:val="16"/>
                          <w:lang w:val="en-US"/>
                        </w:rPr>
                        <w:instrText xml:space="preserve"> DATE \@"dd/MM/yyyy" </w:instrText>
                      </w:r>
                      <w:r>
                        <w:rPr>
                          <w:rFonts w:cs="Arial"/>
                          <w:sz w:val="16"/>
                          <w:lang w:val="en-US"/>
                        </w:rPr>
                        <w:fldChar w:fldCharType="separate"/>
                      </w:r>
                      <w:r w:rsidR="00625F87">
                        <w:rPr>
                          <w:rFonts w:cs="Arial"/>
                          <w:noProof/>
                          <w:sz w:val="16"/>
                          <w:lang w:val="en-US"/>
                        </w:rPr>
                        <w:t>25/05/2021</w:t>
                      </w:r>
                      <w:r>
                        <w:rPr>
                          <w:rFonts w:cs="Arial"/>
                          <w:sz w:val="16"/>
                          <w:lang w:val="en-US"/>
                        </w:rPr>
                        <w:fldChar w:fldCharType="end"/>
                      </w:r>
                      <w:r w:rsidRPr="00977ECC">
                        <w:rPr>
                          <w:rFonts w:ascii="Arial" w:hAnsi="Arial" w:cs="Arial"/>
                          <w:sz w:val="16"/>
                          <w:lang w:val="en-US"/>
                        </w:rPr>
                        <w:t xml:space="preserve"> </w:t>
                      </w:r>
                    </w:p>
                    <w:p w:rsidR="00977ECC" w:rsidRDefault="00977ECC" w:rsidP="00977ECC">
                      <w:pPr>
                        <w:rPr>
                          <w:rFonts w:ascii="Arial" w:eastAsia="Symbol" w:hAnsi="Arial" w:cs="Arial"/>
                          <w:b/>
                          <w:sz w:val="16"/>
                          <w:lang w:val="en-US"/>
                        </w:rPr>
                      </w:pPr>
                    </w:p>
                    <w:p w:rsidR="00977ECC" w:rsidRDefault="00977ECC" w:rsidP="00977ECC">
                      <w:pPr>
                        <w:rPr>
                          <w:rFonts w:ascii="Arial" w:eastAsia="Symbol" w:hAnsi="Arial" w:cs="Arial"/>
                          <w:b/>
                          <w:sz w:val="16"/>
                          <w:lang w:val="en-US"/>
                        </w:rPr>
                      </w:pPr>
                    </w:p>
                    <w:p w:rsidR="00977ECC" w:rsidRDefault="00977ECC" w:rsidP="00977ECC">
                      <w:pPr>
                        <w:rPr>
                          <w:rFonts w:ascii="Arial" w:eastAsia="Symbol" w:hAnsi="Arial" w:cs="Arial"/>
                          <w:b/>
                          <w:sz w:val="16"/>
                          <w:lang w:val="en-US"/>
                        </w:rPr>
                      </w:pPr>
                    </w:p>
                    <w:p w:rsidR="00977ECC" w:rsidRDefault="00977ECC" w:rsidP="00977ECC">
                      <w:pPr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</w:pPr>
                    </w:p>
                    <w:p w:rsidR="004B50F6" w:rsidRPr="00977ECC" w:rsidRDefault="004B50F6">
                      <w:pPr>
                        <w:tabs>
                          <w:tab w:val="left" w:pos="1049"/>
                        </w:tabs>
                        <w:spacing w:line="180" w:lineRule="exact"/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  <w:p w:rsidR="00977ECC" w:rsidRPr="00977ECC" w:rsidRDefault="00977ECC">
                      <w:pPr>
                        <w:tabs>
                          <w:tab w:val="left" w:pos="1049"/>
                        </w:tabs>
                        <w:spacing w:line="180" w:lineRule="exact"/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  <w:p w:rsidR="00977ECC" w:rsidRPr="00977ECC" w:rsidRDefault="00977ECC">
                      <w:pPr>
                        <w:tabs>
                          <w:tab w:val="left" w:pos="1049"/>
                        </w:tabs>
                        <w:spacing w:line="180" w:lineRule="exact"/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  <w:p w:rsidR="00977ECC" w:rsidRPr="00977ECC" w:rsidRDefault="00977ECC">
                      <w:pPr>
                        <w:tabs>
                          <w:tab w:val="left" w:pos="1049"/>
                        </w:tabs>
                        <w:spacing w:line="180" w:lineRule="exact"/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  <w:p w:rsidR="00977ECC" w:rsidRPr="00977ECC" w:rsidRDefault="00977ECC">
                      <w:pPr>
                        <w:tabs>
                          <w:tab w:val="left" w:pos="1049"/>
                        </w:tabs>
                        <w:spacing w:line="180" w:lineRule="exact"/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  <w:p w:rsidR="00977ECC" w:rsidRPr="00977ECC" w:rsidRDefault="00977ECC">
                      <w:pPr>
                        <w:tabs>
                          <w:tab w:val="left" w:pos="1049"/>
                        </w:tabs>
                        <w:spacing w:line="180" w:lineRule="exact"/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  <w:p w:rsidR="00977ECC" w:rsidRPr="00977ECC" w:rsidRDefault="00977ECC">
                      <w:pPr>
                        <w:tabs>
                          <w:tab w:val="left" w:pos="1049"/>
                        </w:tabs>
                        <w:spacing w:line="180" w:lineRule="exact"/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  <w:p w:rsidR="00977ECC" w:rsidRPr="00977ECC" w:rsidRDefault="00977ECC">
                      <w:pPr>
                        <w:tabs>
                          <w:tab w:val="left" w:pos="1049"/>
                        </w:tabs>
                        <w:spacing w:line="180" w:lineRule="exact"/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  <w:p w:rsidR="00977ECC" w:rsidRPr="00977ECC" w:rsidRDefault="00977ECC">
                      <w:pPr>
                        <w:tabs>
                          <w:tab w:val="left" w:pos="1049"/>
                        </w:tabs>
                        <w:spacing w:line="180" w:lineRule="exact"/>
                        <w:rPr>
                          <w:rFonts w:ascii="Arial" w:hAnsi="Arial" w:cs="Arial"/>
                          <w:sz w:val="16"/>
                          <w:lang w:val="en-US"/>
                        </w:rPr>
                      </w:pPr>
                    </w:p>
                  </w:txbxContent>
                </v:textbox>
                <w10:wrap type="square" side="largest" anchorx="page" anchory="page"/>
              </v:shape>
            </w:pict>
          </mc:Fallback>
        </mc:AlternateContent>
      </w:r>
    </w:p>
    <w:p w:rsidR="004B50F6" w:rsidRDefault="004B50F6">
      <w:pPr>
        <w:rPr>
          <w:rFonts w:eastAsia="Symbol"/>
          <w:lang w:val="en-US"/>
        </w:rPr>
      </w:pPr>
    </w:p>
    <w:p w:rsidR="005972D1" w:rsidRDefault="005972D1">
      <w:pPr>
        <w:rPr>
          <w:rFonts w:eastAsia="Symbol"/>
          <w:lang w:val="en-US"/>
        </w:rPr>
      </w:pPr>
    </w:p>
    <w:p w:rsidR="004B50F6" w:rsidRDefault="00407090">
      <w:pPr>
        <w:pStyle w:val="Kopfzeile"/>
        <w:tabs>
          <w:tab w:val="clear" w:pos="4536"/>
          <w:tab w:val="clear" w:pos="9072"/>
        </w:tabs>
        <w:rPr>
          <w:rFonts w:eastAsia="Symbol"/>
        </w:rPr>
      </w:pPr>
      <w:r>
        <w:rPr>
          <w:noProof/>
          <w:lang w:eastAsia="de-DE"/>
        </w:rPr>
        <mc:AlternateContent>
          <mc:Choice Requires="wps">
            <w:drawing>
              <wp:anchor distT="0" distB="0" distL="90170" distR="90170" simplePos="0" relativeHeight="251655168" behindDoc="0" locked="0" layoutInCell="1" allowOverlap="1" wp14:anchorId="17310975" wp14:editId="4F448972">
                <wp:simplePos x="0" y="0"/>
                <wp:positionH relativeFrom="page">
                  <wp:posOffset>819150</wp:posOffset>
                </wp:positionH>
                <wp:positionV relativeFrom="page">
                  <wp:posOffset>2295525</wp:posOffset>
                </wp:positionV>
                <wp:extent cx="2949575" cy="1628775"/>
                <wp:effectExtent l="0" t="0" r="0" b="0"/>
                <wp:wrapSquare wrapText="largest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9575" cy="162877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B50F6" w:rsidRDefault="009D7655">
                            <w:pPr>
                              <w:rPr>
                                <w:rFonts w:ascii="Arial" w:eastAsia="Symbol" w:hAnsi="Arial" w:cs="Arial"/>
                                <w:sz w:val="14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lang w:val="en-US"/>
                              </w:rPr>
                              <w:t xml:space="preserve">PD AG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lang w:val="en-US"/>
                              </w:rPr>
                              <w:t>Chiocchetti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/>
                                <w:sz w:val="14"/>
                                <w:lang w:val="en-US"/>
                              </w:rPr>
                              <w:t xml:space="preserve">  </w:t>
                            </w:r>
                            <w:r w:rsidR="004B50F6">
                              <w:rPr>
                                <w:rFonts w:ascii="Arial" w:hAnsi="Arial" w:cs="Arial"/>
                                <w:color w:val="000000"/>
                                <w:sz w:val="14"/>
                                <w:lang w:val="en-US"/>
                              </w:rPr>
                              <w:t xml:space="preserve">        </w:t>
                            </w:r>
                            <w:r w:rsidR="004B50F6">
                              <w:rPr>
                                <w:rFonts w:ascii="Symbol" w:eastAsia="Symbol" w:hAnsi="Symbol" w:cs="Symbol"/>
                                <w:color w:val="000000"/>
                                <w:sz w:val="14"/>
                                <w:lang w:val="en-US"/>
                              </w:rPr>
                              <w:t></w:t>
                            </w:r>
                            <w:r w:rsidR="004B50F6">
                              <w:rPr>
                                <w:rFonts w:ascii="Arial" w:eastAsia="Symbol" w:hAnsi="Arial" w:cs="Arial"/>
                                <w:color w:val="000000"/>
                                <w:sz w:val="14"/>
                                <w:lang w:val="en-US"/>
                              </w:rPr>
                              <w:t xml:space="preserve">      University Hospital</w:t>
                            </w:r>
                          </w:p>
                          <w:p w:rsidR="004B50F6" w:rsidRPr="00C5692C" w:rsidRDefault="00C5692C">
                            <w:pPr>
                              <w:rPr>
                                <w:rFonts w:ascii="Arial" w:eastAsia="Symbol" w:hAnsi="Arial" w:cs="Arial"/>
                                <w:color w:val="000000"/>
                                <w:sz w:val="13"/>
                                <w:lang w:val="en-US"/>
                              </w:rPr>
                            </w:pPr>
                            <w:r w:rsidRPr="00C5692C">
                              <w:rPr>
                                <w:rFonts w:ascii="Arial" w:eastAsia="Symbol" w:hAnsi="Arial" w:cs="Arial"/>
                                <w:sz w:val="14"/>
                                <w:lang w:val="en-US"/>
                              </w:rPr>
                              <w:t>Theodor-Stern-Kai 7</w:t>
                            </w:r>
                            <w:r w:rsidR="004B50F6" w:rsidRPr="00C5692C">
                              <w:rPr>
                                <w:rFonts w:ascii="Arial" w:eastAsia="Symbol" w:hAnsi="Arial" w:cs="Arial"/>
                                <w:sz w:val="16"/>
                                <w:lang w:val="en-US"/>
                              </w:rPr>
                              <w:t xml:space="preserve">       </w:t>
                            </w:r>
                            <w:r w:rsidR="004B50F6">
                              <w:rPr>
                                <w:rFonts w:ascii="Symbol" w:eastAsia="Symbol" w:hAnsi="Symbol" w:cs="Symbol"/>
                                <w:sz w:val="14"/>
                                <w:lang w:val="en-US"/>
                              </w:rPr>
                              <w:t></w:t>
                            </w:r>
                            <w:r w:rsidR="004B50F6" w:rsidRPr="00C5692C">
                              <w:rPr>
                                <w:rFonts w:ascii="Arial" w:eastAsia="Symbol" w:hAnsi="Arial" w:cs="Arial"/>
                                <w:sz w:val="14"/>
                                <w:lang w:val="en-US"/>
                              </w:rPr>
                              <w:t xml:space="preserve">      60596 Frankfurt/M.; Germany</w:t>
                            </w:r>
                          </w:p>
                          <w:p w:rsidR="004B50F6" w:rsidRPr="00C5692C" w:rsidRDefault="004B50F6">
                            <w:pPr>
                              <w:rPr>
                                <w:rFonts w:ascii="Arial" w:eastAsia="Symbol" w:hAnsi="Arial" w:cs="Arial"/>
                                <w:color w:val="000000"/>
                                <w:sz w:val="13"/>
                                <w:lang w:val="en-US"/>
                              </w:rPr>
                            </w:pPr>
                          </w:p>
                          <w:p w:rsidR="00625F87" w:rsidRDefault="00625F87" w:rsidP="00625F87">
                            <w:pP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</w:pPr>
                            <w:r w:rsidRPr="00625F87"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t>Forschungszentrum Life &amp; Brain</w:t>
                            </w:r>
                            <w: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br/>
                            </w:r>
                            <w:proofErr w:type="spellStart"/>
                            <w: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t>z.H</w:t>
                            </w:r>
                            <w:proofErr w:type="spellEnd"/>
                            <w: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t xml:space="preserve"> Andre </w:t>
                            </w:r>
                            <w:proofErr w:type="spellStart"/>
                            <w: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t>Heimbach</w:t>
                            </w:r>
                            <w:proofErr w:type="spellEnd"/>
                            <w:r w:rsidRPr="00625F87"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br/>
                              <w:t>NGS Core Facility</w:t>
                            </w:r>
                          </w:p>
                          <w:p w:rsidR="00625F87" w:rsidRPr="00625F87" w:rsidRDefault="00625F87" w:rsidP="00625F87">
                            <w:pP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</w:pPr>
                            <w:r w:rsidRPr="00625F87"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t>Universitätsklinikum Bonn</w:t>
                            </w:r>
                          </w:p>
                          <w:p w:rsidR="00625F87" w:rsidRPr="00625F87" w:rsidRDefault="00625F87" w:rsidP="00625F87">
                            <w:pP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</w:pPr>
                            <w:r w:rsidRPr="00625F87"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t>Venusberg-Campus 1</w:t>
                            </w:r>
                          </w:p>
                          <w:p w:rsidR="00625F87" w:rsidRPr="00625F87" w:rsidRDefault="00625F87" w:rsidP="00625F87">
                            <w:pP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</w:pPr>
                            <w:r w:rsidRPr="00625F87"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t>Gebäude 76</w:t>
                            </w:r>
                          </w:p>
                          <w:p w:rsidR="00625F87" w:rsidRPr="00625F87" w:rsidRDefault="00625F87" w:rsidP="00625F87">
                            <w:pPr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</w:pPr>
                            <w:r w:rsidRPr="00625F87">
                              <w:rPr>
                                <w:rFonts w:ascii="Calibri" w:eastAsiaTheme="minorHAnsi" w:hAnsi="Calibri" w:cs="Calibri"/>
                                <w:color w:val="000000"/>
                                <w:szCs w:val="24"/>
                                <w:lang w:eastAsia="de-DE"/>
                              </w:rPr>
                              <w:t>D-53127 Bon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310975" id="Text Box 3" o:spid="_x0000_s1027" type="#_x0000_t202" style="position:absolute;margin-left:64.5pt;margin-top:180.75pt;width:232.25pt;height:128.25pt;z-index:251655168;visibility:visible;mso-wrap-style:square;mso-width-percent:0;mso-height-percent:0;mso-wrap-distance-left:7.1pt;mso-wrap-distance-top:0;mso-wrap-distance-right:7.1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" stroked="f">
                <v:fill opacity="0"/>
                <v:textbox inset="0,0,0,0">
                  <w:txbxContent>
                    <w:p w:rsidR="004B50F6" w:rsidRDefault="009D7655">
                      <w:pPr>
                        <w:rPr>
                          <w:rFonts w:ascii="Arial" w:eastAsia="Symbol" w:hAnsi="Arial" w:cs="Arial"/>
                          <w:sz w:val="14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4"/>
                          <w:lang w:val="en-US"/>
                        </w:rPr>
                        <w:t xml:space="preserve">PD AG </w:t>
                      </w:r>
                      <w:proofErr w:type="spellStart"/>
                      <w:r>
                        <w:rPr>
                          <w:rFonts w:ascii="Arial" w:hAnsi="Arial" w:cs="Arial"/>
                          <w:color w:val="000000"/>
                          <w:sz w:val="14"/>
                          <w:lang w:val="en-US"/>
                        </w:rPr>
                        <w:t>Chiocchetti</w:t>
                      </w:r>
                      <w:proofErr w:type="spellEnd"/>
                      <w:r>
                        <w:rPr>
                          <w:rFonts w:ascii="Arial" w:hAnsi="Arial" w:cs="Arial"/>
                          <w:color w:val="000000"/>
                          <w:sz w:val="14"/>
                          <w:lang w:val="en-US"/>
                        </w:rPr>
                        <w:t xml:space="preserve">  </w:t>
                      </w:r>
                      <w:r w:rsidR="004B50F6">
                        <w:rPr>
                          <w:rFonts w:ascii="Arial" w:hAnsi="Arial" w:cs="Arial"/>
                          <w:color w:val="000000"/>
                          <w:sz w:val="14"/>
                          <w:lang w:val="en-US"/>
                        </w:rPr>
                        <w:t xml:space="preserve">        </w:t>
                      </w:r>
                      <w:r w:rsidR="004B50F6">
                        <w:rPr>
                          <w:rFonts w:ascii="Symbol" w:eastAsia="Symbol" w:hAnsi="Symbol" w:cs="Symbol"/>
                          <w:color w:val="000000"/>
                          <w:sz w:val="14"/>
                          <w:lang w:val="en-US"/>
                        </w:rPr>
                        <w:t></w:t>
                      </w:r>
                      <w:r w:rsidR="004B50F6">
                        <w:rPr>
                          <w:rFonts w:ascii="Arial" w:eastAsia="Symbol" w:hAnsi="Arial" w:cs="Arial"/>
                          <w:color w:val="000000"/>
                          <w:sz w:val="14"/>
                          <w:lang w:val="en-US"/>
                        </w:rPr>
                        <w:t xml:space="preserve">      University Hospital</w:t>
                      </w:r>
                    </w:p>
                    <w:p w:rsidR="004B50F6" w:rsidRPr="00C5692C" w:rsidRDefault="00C5692C">
                      <w:pPr>
                        <w:rPr>
                          <w:rFonts w:ascii="Arial" w:eastAsia="Symbol" w:hAnsi="Arial" w:cs="Arial"/>
                          <w:color w:val="000000"/>
                          <w:sz w:val="13"/>
                          <w:lang w:val="en-US"/>
                        </w:rPr>
                      </w:pPr>
                      <w:r w:rsidRPr="00C5692C">
                        <w:rPr>
                          <w:rFonts w:ascii="Arial" w:eastAsia="Symbol" w:hAnsi="Arial" w:cs="Arial"/>
                          <w:sz w:val="14"/>
                          <w:lang w:val="en-US"/>
                        </w:rPr>
                        <w:t>Theodor-Stern-Kai 7</w:t>
                      </w:r>
                      <w:r w:rsidR="004B50F6" w:rsidRPr="00C5692C">
                        <w:rPr>
                          <w:rFonts w:ascii="Arial" w:eastAsia="Symbol" w:hAnsi="Arial" w:cs="Arial"/>
                          <w:sz w:val="16"/>
                          <w:lang w:val="en-US"/>
                        </w:rPr>
                        <w:t xml:space="preserve">       </w:t>
                      </w:r>
                      <w:r w:rsidR="004B50F6">
                        <w:rPr>
                          <w:rFonts w:ascii="Symbol" w:eastAsia="Symbol" w:hAnsi="Symbol" w:cs="Symbol"/>
                          <w:sz w:val="14"/>
                          <w:lang w:val="en-US"/>
                        </w:rPr>
                        <w:t></w:t>
                      </w:r>
                      <w:r w:rsidR="004B50F6" w:rsidRPr="00C5692C">
                        <w:rPr>
                          <w:rFonts w:ascii="Arial" w:eastAsia="Symbol" w:hAnsi="Arial" w:cs="Arial"/>
                          <w:sz w:val="14"/>
                          <w:lang w:val="en-US"/>
                        </w:rPr>
                        <w:t xml:space="preserve">      60596 Frankfurt/M.; Germany</w:t>
                      </w:r>
                    </w:p>
                    <w:p w:rsidR="004B50F6" w:rsidRPr="00C5692C" w:rsidRDefault="004B50F6">
                      <w:pPr>
                        <w:rPr>
                          <w:rFonts w:ascii="Arial" w:eastAsia="Symbol" w:hAnsi="Arial" w:cs="Arial"/>
                          <w:color w:val="000000"/>
                          <w:sz w:val="13"/>
                          <w:lang w:val="en-US"/>
                        </w:rPr>
                      </w:pPr>
                    </w:p>
                    <w:p w:rsidR="00625F87" w:rsidRDefault="00625F87" w:rsidP="00625F87">
                      <w:pP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</w:pPr>
                      <w:r w:rsidRPr="00625F87"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t>Forschungszentrum Life &amp; Brain</w:t>
                      </w:r>
                      <w: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br/>
                      </w:r>
                      <w:proofErr w:type="spellStart"/>
                      <w: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t>z.H</w:t>
                      </w:r>
                      <w:proofErr w:type="spellEnd"/>
                      <w: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t xml:space="preserve"> Andre </w:t>
                      </w:r>
                      <w:proofErr w:type="spellStart"/>
                      <w: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t>Heimbach</w:t>
                      </w:r>
                      <w:proofErr w:type="spellEnd"/>
                      <w:r w:rsidRPr="00625F87"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t xml:space="preserve"> </w:t>
                      </w:r>
                      <w: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br/>
                        <w:t>NGS Core Facility</w:t>
                      </w:r>
                    </w:p>
                    <w:p w:rsidR="00625F87" w:rsidRPr="00625F87" w:rsidRDefault="00625F87" w:rsidP="00625F87">
                      <w:pP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</w:pPr>
                      <w:r w:rsidRPr="00625F87"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t>Universitätsklinikum Bonn</w:t>
                      </w:r>
                    </w:p>
                    <w:p w:rsidR="00625F87" w:rsidRPr="00625F87" w:rsidRDefault="00625F87" w:rsidP="00625F87">
                      <w:pP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</w:pPr>
                      <w:r w:rsidRPr="00625F87"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t>Venusberg-Campus 1</w:t>
                      </w:r>
                    </w:p>
                    <w:p w:rsidR="00625F87" w:rsidRPr="00625F87" w:rsidRDefault="00625F87" w:rsidP="00625F87">
                      <w:pP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</w:pPr>
                      <w:r w:rsidRPr="00625F87"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t>Gebäude 76</w:t>
                      </w:r>
                    </w:p>
                    <w:p w:rsidR="00625F87" w:rsidRPr="00625F87" w:rsidRDefault="00625F87" w:rsidP="00625F87">
                      <w:pPr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</w:pPr>
                      <w:r w:rsidRPr="00625F87">
                        <w:rPr>
                          <w:rFonts w:ascii="Calibri" w:eastAsiaTheme="minorHAnsi" w:hAnsi="Calibri" w:cs="Calibri"/>
                          <w:color w:val="000000"/>
                          <w:szCs w:val="24"/>
                          <w:lang w:eastAsia="de-DE"/>
                        </w:rPr>
                        <w:t>D-53127 Bonn</w:t>
                      </w:r>
                    </w:p>
                  </w:txbxContent>
                </v:textbox>
                <w10:wrap type="square" side="largest" anchorx="page" anchory="page"/>
              </v:shape>
            </w:pict>
          </mc:Fallback>
        </mc:AlternateContent>
      </w:r>
    </w:p>
    <w:p w:rsidR="004B50F6" w:rsidRDefault="004B50F6">
      <w:pPr>
        <w:pStyle w:val="Kopfzeile"/>
        <w:tabs>
          <w:tab w:val="clear" w:pos="4536"/>
          <w:tab w:val="clear" w:pos="9072"/>
        </w:tabs>
        <w:rPr>
          <w:rFonts w:eastAsia="Symbol"/>
        </w:rPr>
      </w:pPr>
    </w:p>
    <w:p w:rsidR="004B50F6" w:rsidRDefault="004B50F6">
      <w:pPr>
        <w:rPr>
          <w:rFonts w:eastAsia="Symbol"/>
        </w:rPr>
      </w:pPr>
    </w:p>
    <w:p w:rsidR="004B50F6" w:rsidRDefault="004B50F6">
      <w:pPr>
        <w:rPr>
          <w:rFonts w:eastAsia="Symbol"/>
          <w:color w:val="000000"/>
        </w:rPr>
      </w:pPr>
    </w:p>
    <w:p w:rsidR="00C73346" w:rsidRDefault="00C73346">
      <w:pPr>
        <w:tabs>
          <w:tab w:val="left" w:leader="hyphen" w:pos="1140"/>
        </w:tabs>
        <w:ind w:right="142"/>
        <w:rPr>
          <w:rFonts w:eastAsia="Symbol"/>
          <w:lang w:val="en-US"/>
        </w:rPr>
      </w:pPr>
    </w:p>
    <w:p w:rsidR="00C73346" w:rsidRDefault="00C73346">
      <w:pPr>
        <w:tabs>
          <w:tab w:val="left" w:leader="hyphen" w:pos="1140"/>
        </w:tabs>
        <w:ind w:right="142"/>
        <w:rPr>
          <w:rFonts w:eastAsia="Symbol"/>
          <w:lang w:val="en-US"/>
        </w:rPr>
      </w:pPr>
    </w:p>
    <w:p w:rsidR="00C73346" w:rsidRDefault="00C73346" w:rsidP="00C73346"/>
    <w:p w:rsidR="00977ECC" w:rsidRDefault="00977ECC" w:rsidP="00C73346"/>
    <w:p w:rsidR="00977ECC" w:rsidRDefault="00977ECC" w:rsidP="00C73346"/>
    <w:p w:rsidR="002F1BBF" w:rsidRDefault="002F1BBF" w:rsidP="002F1BBF"/>
    <w:p w:rsidR="00625F87" w:rsidRDefault="00625F87" w:rsidP="002F1BBF">
      <w:pPr>
        <w:rPr>
          <w:b/>
          <w:sz w:val="22"/>
          <w:szCs w:val="22"/>
          <w:lang w:val="en-US"/>
        </w:rPr>
      </w:pPr>
    </w:p>
    <w:p w:rsidR="002F1BBF" w:rsidRDefault="00E05DCA" w:rsidP="002F1BBF">
      <w:pPr>
        <w:rPr>
          <w:b/>
          <w:sz w:val="22"/>
          <w:szCs w:val="22"/>
          <w:lang w:val="en-US"/>
        </w:rPr>
      </w:pPr>
      <w:r>
        <w:rPr>
          <w:b/>
          <w:sz w:val="22"/>
          <w:szCs w:val="22"/>
          <w:lang w:val="en-US"/>
        </w:rPr>
        <w:t>BETREFF</w:t>
      </w:r>
      <w:r w:rsidR="00625F87">
        <w:rPr>
          <w:b/>
          <w:sz w:val="22"/>
          <w:szCs w:val="22"/>
          <w:lang w:val="en-US"/>
        </w:rPr>
        <w:t>: RNA Sequencing Samples</w:t>
      </w:r>
    </w:p>
    <w:p w:rsidR="00407090" w:rsidRPr="001F1199" w:rsidRDefault="00407090" w:rsidP="00407090">
      <w:pPr>
        <w:pStyle w:val="KeinLeerraum"/>
        <w:rPr>
          <w:rFonts w:ascii="Calibri" w:hAnsi="Calibri" w:cs="Calibri"/>
          <w:color w:val="000000"/>
          <w:lang w:val="en-US"/>
        </w:rPr>
      </w:pPr>
    </w:p>
    <w:p w:rsidR="00407090" w:rsidRDefault="00625F87" w:rsidP="0040709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Sehr geehrter Herr </w:t>
      </w:r>
      <w:proofErr w:type="spellStart"/>
      <w:r>
        <w:rPr>
          <w:rFonts w:ascii="Calibri" w:hAnsi="Calibri" w:cs="Calibri"/>
          <w:color w:val="000000"/>
        </w:rPr>
        <w:t>Heimbach</w:t>
      </w:r>
      <w:proofErr w:type="spellEnd"/>
      <w:r>
        <w:rPr>
          <w:rFonts w:ascii="Calibri" w:hAnsi="Calibri" w:cs="Calibri"/>
          <w:color w:val="000000"/>
        </w:rPr>
        <w:t xml:space="preserve">, </w:t>
      </w:r>
    </w:p>
    <w:p w:rsidR="00625F87" w:rsidRDefault="00625F87" w:rsidP="00407090">
      <w:pPr>
        <w:rPr>
          <w:rFonts w:ascii="Calibri" w:hAnsi="Calibri" w:cs="Calibri"/>
          <w:color w:val="000000"/>
        </w:rPr>
      </w:pPr>
    </w:p>
    <w:p w:rsidR="00625F87" w:rsidRDefault="00625F87" w:rsidP="00407090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Anbei senden wir Ihnen 24 RNA Proben zur Sequenzierung wie im Angebot </w:t>
      </w:r>
      <w:r w:rsidRPr="00625F87">
        <w:rPr>
          <w:rFonts w:ascii="Calibri" w:hAnsi="Calibri" w:cs="Calibri"/>
          <w:color w:val="000000"/>
        </w:rPr>
        <w:t>2021-30-084</w:t>
      </w:r>
      <w:r>
        <w:rPr>
          <w:rFonts w:ascii="Calibri" w:hAnsi="Calibri" w:cs="Calibri"/>
          <w:color w:val="000000"/>
        </w:rPr>
        <w:t xml:space="preserve"> beschrieben mit der Bitte sie jeweils im Duplikation (</w:t>
      </w:r>
      <w:proofErr w:type="spellStart"/>
      <w:r>
        <w:rPr>
          <w:rFonts w:ascii="Calibri" w:hAnsi="Calibri" w:cs="Calibri"/>
          <w:color w:val="000000"/>
        </w:rPr>
        <w:t>inkl</w:t>
      </w:r>
      <w:proofErr w:type="spellEnd"/>
      <w:r>
        <w:rPr>
          <w:rFonts w:ascii="Calibri" w:hAnsi="Calibri" w:cs="Calibri"/>
          <w:color w:val="000000"/>
        </w:rPr>
        <w:t xml:space="preserve"> Library) zu Sequenzieren (insgesamt 48 </w:t>
      </w:r>
      <w:proofErr w:type="spellStart"/>
      <w:r>
        <w:rPr>
          <w:rFonts w:ascii="Calibri" w:hAnsi="Calibri" w:cs="Calibri"/>
          <w:color w:val="000000"/>
        </w:rPr>
        <w:t>reaktionen</w:t>
      </w:r>
      <w:proofErr w:type="spellEnd"/>
      <w:r>
        <w:rPr>
          <w:rFonts w:ascii="Calibri" w:hAnsi="Calibri" w:cs="Calibri"/>
          <w:color w:val="000000"/>
        </w:rPr>
        <w:t>)</w:t>
      </w:r>
    </w:p>
    <w:p w:rsidR="00625F87" w:rsidRDefault="00625F87" w:rsidP="00407090">
      <w:pPr>
        <w:rPr>
          <w:rFonts w:ascii="Calibri" w:hAnsi="Calibri" w:cs="Calibri"/>
          <w:color w:val="000000"/>
        </w:rPr>
      </w:pPr>
    </w:p>
    <w:tbl>
      <w:tblPr>
        <w:tblStyle w:val="Tabellenraster"/>
        <w:tblpPr w:leftFromText="141" w:rightFromText="141" w:vertAnchor="text" w:tblpY="30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02"/>
        <w:gridCol w:w="3901"/>
      </w:tblGrid>
      <w:tr w:rsidR="00952E6C" w:rsidTr="00952E6C">
        <w:tc>
          <w:tcPr>
            <w:tcW w:w="3902" w:type="dxa"/>
          </w:tcPr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CBZ_0.05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CBZ_0.017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CBZ_0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VPA_1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VPA_0.33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VPA_0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CBZ_0.05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CBZ_0.017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CBZ_0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VPA_1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VPA_0.33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VPA_0_mM</w:t>
            </w:r>
          </w:p>
          <w:p w:rsidR="00952E6C" w:rsidRDefault="00952E6C" w:rsidP="00952E6C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901" w:type="dxa"/>
          </w:tcPr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LCA_0.1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LCA_0.033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LCA_0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LTA_0.1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LTA_0.033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46_11_LTA_0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LCA_0.1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LCA_0.033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LCA_0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LTA_0.1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LTA_0.033_mM</w:t>
            </w:r>
          </w:p>
          <w:p w:rsidR="00952E6C" w:rsidRPr="00625F87" w:rsidRDefault="00952E6C" w:rsidP="00952E6C">
            <w:pPr>
              <w:pStyle w:val="Listenabsatz"/>
              <w:numPr>
                <w:ilvl w:val="0"/>
                <w:numId w:val="2"/>
              </w:numPr>
              <w:rPr>
                <w:rFonts w:ascii="Calibri" w:hAnsi="Calibri" w:cs="Calibri"/>
                <w:color w:val="000000"/>
              </w:rPr>
            </w:pPr>
            <w:r w:rsidRPr="00625F87">
              <w:rPr>
                <w:rFonts w:ascii="Calibri" w:hAnsi="Calibri" w:cs="Calibri"/>
                <w:color w:val="000000"/>
              </w:rPr>
              <w:t>hel24_3_LTA_0_mM</w:t>
            </w:r>
          </w:p>
          <w:p w:rsidR="00952E6C" w:rsidRDefault="00952E6C" w:rsidP="00952E6C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:rsidR="00407090" w:rsidRPr="00952E6C" w:rsidRDefault="00625F87" w:rsidP="002F1BBF">
      <w:pPr>
        <w:rPr>
          <w:rFonts w:ascii="Calibri" w:hAnsi="Calibri" w:cs="Calibri"/>
          <w:b/>
          <w:color w:val="000000"/>
        </w:rPr>
      </w:pPr>
      <w:r w:rsidRPr="00952E6C">
        <w:rPr>
          <w:rFonts w:ascii="Calibri" w:hAnsi="Calibri" w:cs="Calibri"/>
          <w:b/>
          <w:color w:val="000000"/>
        </w:rPr>
        <w:t>Samples; Konzentration 200ng/µl Menge 20µl</w:t>
      </w:r>
      <w:r w:rsidR="00952E6C">
        <w:rPr>
          <w:rFonts w:ascii="Calibri" w:hAnsi="Calibri" w:cs="Calibri"/>
          <w:b/>
          <w:color w:val="000000"/>
        </w:rPr>
        <w:t xml:space="preserve"> (Siehe Projektblatt anbei)</w:t>
      </w:r>
      <w:r w:rsidRPr="00952E6C">
        <w:rPr>
          <w:rFonts w:ascii="Calibri" w:hAnsi="Calibri" w:cs="Calibri"/>
          <w:b/>
          <w:color w:val="000000"/>
        </w:rPr>
        <w:br/>
      </w:r>
      <w:bookmarkStart w:id="0" w:name="_GoBack"/>
      <w:bookmarkEnd w:id="0"/>
    </w:p>
    <w:p w:rsidR="00625F87" w:rsidRDefault="00625F87" w:rsidP="002F1BBF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noProof/>
          <w:color w:val="000000"/>
          <w:lang w:eastAsia="de-DE"/>
        </w:rPr>
        <w:drawing>
          <wp:anchor distT="0" distB="0" distL="114300" distR="114300" simplePos="0" relativeHeight="251658752" behindDoc="1" locked="0" layoutInCell="1" allowOverlap="1" wp14:anchorId="4A9FAA2D" wp14:editId="6A50607A">
            <wp:simplePos x="0" y="0"/>
            <wp:positionH relativeFrom="column">
              <wp:posOffset>-271145</wp:posOffset>
            </wp:positionH>
            <wp:positionV relativeFrom="paragraph">
              <wp:posOffset>252730</wp:posOffset>
            </wp:positionV>
            <wp:extent cx="1866900" cy="882650"/>
            <wp:effectExtent l="0" t="0" r="0" b="0"/>
            <wp:wrapNone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igna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882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F1BBF" w:rsidRPr="00625F87" w:rsidRDefault="00625F87" w:rsidP="002F1BBF">
      <w:pPr>
        <w:rPr>
          <w:rFonts w:ascii="Calibri" w:hAnsi="Calibri" w:cs="Calibri"/>
          <w:color w:val="000000"/>
        </w:rPr>
      </w:pPr>
      <w:r w:rsidRPr="00625F87">
        <w:rPr>
          <w:rFonts w:ascii="Calibri" w:hAnsi="Calibri" w:cs="Calibri"/>
          <w:color w:val="000000"/>
        </w:rPr>
        <w:t xml:space="preserve">Beste Grüße </w:t>
      </w:r>
    </w:p>
    <w:p w:rsidR="00625F87" w:rsidRPr="00625F87" w:rsidRDefault="00625F87" w:rsidP="002F1BBF">
      <w:pPr>
        <w:rPr>
          <w:rFonts w:ascii="Calibri" w:hAnsi="Calibri" w:cs="Calibri"/>
          <w:color w:val="000000"/>
        </w:rPr>
      </w:pPr>
    </w:p>
    <w:p w:rsidR="00625F87" w:rsidRPr="00625F87" w:rsidRDefault="00625F87" w:rsidP="002F1BBF">
      <w:pPr>
        <w:rPr>
          <w:rFonts w:ascii="Calibri" w:hAnsi="Calibri" w:cs="Calibri"/>
          <w:color w:val="000000"/>
        </w:rPr>
      </w:pPr>
    </w:p>
    <w:p w:rsidR="00625F87" w:rsidRPr="00625F87" w:rsidRDefault="00625F87" w:rsidP="002F1BBF">
      <w:pPr>
        <w:rPr>
          <w:rFonts w:ascii="Calibri" w:hAnsi="Calibri" w:cs="Calibri"/>
          <w:color w:val="000000"/>
        </w:rPr>
      </w:pPr>
      <w:r w:rsidRPr="00625F87">
        <w:rPr>
          <w:rFonts w:ascii="Calibri" w:hAnsi="Calibri" w:cs="Calibri"/>
          <w:color w:val="000000"/>
        </w:rPr>
        <w:t xml:space="preserve">Andreas </w:t>
      </w:r>
      <w:proofErr w:type="spellStart"/>
      <w:r w:rsidRPr="00625F87">
        <w:rPr>
          <w:rFonts w:ascii="Calibri" w:hAnsi="Calibri" w:cs="Calibri"/>
          <w:color w:val="000000"/>
        </w:rPr>
        <w:t>Chiocchetti</w:t>
      </w:r>
      <w:proofErr w:type="spellEnd"/>
      <w:r w:rsidRPr="00625F87">
        <w:rPr>
          <w:rFonts w:ascii="Calibri" w:hAnsi="Calibri" w:cs="Calibri"/>
          <w:color w:val="000000"/>
        </w:rPr>
        <w:t xml:space="preserve"> </w:t>
      </w:r>
    </w:p>
    <w:p w:rsidR="00625F87" w:rsidRDefault="00625F87" w:rsidP="002F1BBF">
      <w:pPr>
        <w:ind w:right="-1349"/>
        <w:rPr>
          <w:rFonts w:ascii="Calibri" w:hAnsi="Calibri" w:cs="Calibri"/>
          <w:color w:val="000000"/>
        </w:rPr>
        <w:sectPr w:rsidR="00625F87" w:rsidSect="00625F8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850" w:right="1558" w:bottom="1135" w:left="1418" w:header="426" w:footer="127" w:gutter="0"/>
          <w:cols w:space="720"/>
          <w:titlePg/>
          <w:docGrid w:linePitch="360"/>
        </w:sectPr>
      </w:pPr>
    </w:p>
    <w:p w:rsidR="00625F87" w:rsidRPr="00625F87" w:rsidRDefault="00625F87" w:rsidP="00625F87">
      <w:pPr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</w:pPr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t>Forschungszentrum Life &amp; Brain</w:t>
      </w:r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br/>
      </w:r>
      <w:proofErr w:type="spellStart"/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t>z.H</w:t>
      </w:r>
      <w:proofErr w:type="spellEnd"/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t xml:space="preserve"> Andre </w:t>
      </w:r>
      <w:proofErr w:type="spellStart"/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t>Heimbach</w:t>
      </w:r>
      <w:proofErr w:type="spellEnd"/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t xml:space="preserve"> </w:t>
      </w:r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br/>
        <w:t>NGS Core Facility</w:t>
      </w:r>
    </w:p>
    <w:p w:rsidR="00625F87" w:rsidRPr="00625F87" w:rsidRDefault="00625F87" w:rsidP="00625F87">
      <w:pPr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</w:pPr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t>Universitätsklinikum Bonn</w:t>
      </w:r>
    </w:p>
    <w:p w:rsidR="00625F87" w:rsidRPr="00625F87" w:rsidRDefault="00625F87" w:rsidP="00625F87">
      <w:pPr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</w:pPr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t>Venusberg-Campus 1</w:t>
      </w:r>
    </w:p>
    <w:p w:rsidR="00625F87" w:rsidRPr="00625F87" w:rsidRDefault="00625F87" w:rsidP="00625F87">
      <w:pPr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</w:pPr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t>Gebäude 76</w:t>
      </w:r>
    </w:p>
    <w:p w:rsidR="00625F87" w:rsidRPr="00625F87" w:rsidRDefault="00625F87" w:rsidP="00625F87">
      <w:pPr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</w:pPr>
      <w:r w:rsidRPr="00625F87">
        <w:rPr>
          <w:rFonts w:ascii="Calibri" w:eastAsiaTheme="minorHAnsi" w:hAnsi="Calibri" w:cs="Calibri"/>
          <w:b/>
          <w:color w:val="000000"/>
          <w:sz w:val="44"/>
          <w:szCs w:val="44"/>
          <w:lang w:eastAsia="de-DE"/>
        </w:rPr>
        <w:t>D-53127 Bonn</w:t>
      </w:r>
    </w:p>
    <w:p w:rsidR="00C73346" w:rsidRPr="00625F87" w:rsidRDefault="00C73346" w:rsidP="002F1BBF">
      <w:pPr>
        <w:ind w:right="-1349"/>
        <w:rPr>
          <w:rFonts w:ascii="Calibri" w:hAnsi="Calibri" w:cs="Calibri"/>
          <w:color w:val="000000"/>
        </w:rPr>
      </w:pPr>
    </w:p>
    <w:sectPr w:rsidR="00C73346" w:rsidRPr="00625F87" w:rsidSect="00625F87">
      <w:headerReference w:type="first" r:id="rId14"/>
      <w:footerReference w:type="first" r:id="rId15"/>
      <w:pgSz w:w="16838" w:h="11906" w:orient="landscape"/>
      <w:pgMar w:top="1418" w:right="850" w:bottom="1558" w:left="1135" w:header="426" w:footer="1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3EB1" w:rsidRDefault="006A3EB1">
      <w:r>
        <w:separator/>
      </w:r>
    </w:p>
  </w:endnote>
  <w:endnote w:type="continuationSeparator" w:id="0">
    <w:p w:rsidR="006A3EB1" w:rsidRDefault="006A3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beration Sans">
    <w:altName w:val="Arial"/>
    <w:charset w:val="00"/>
    <w:family w:val="swiss"/>
    <w:pitch w:val="variable"/>
    <w:sig w:usb0="00000001" w:usb1="500078FB" w:usb2="00000000" w:usb3="00000000" w:csb0="0000009F" w:csb1="00000000"/>
  </w:font>
  <w:font w:name="Droid Sans Fallback">
    <w:charset w:val="80"/>
    <w:family w:val="swiss"/>
    <w:pitch w:val="variable"/>
    <w:sig w:usb0="B1002AFF" w:usb1="2BDFFCFB" w:usb2="00000036" w:usb3="00000000" w:csb0="003F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F87" w:rsidRDefault="00625F8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0F6" w:rsidRDefault="004B50F6">
    <w:pPr>
      <w:pStyle w:val="Fuzeile"/>
      <w:tabs>
        <w:tab w:val="clear" w:pos="4536"/>
        <w:tab w:val="clear" w:pos="9072"/>
        <w:tab w:val="left" w:pos="1531"/>
        <w:tab w:val="left" w:pos="3062"/>
        <w:tab w:val="left" w:pos="4593"/>
      </w:tabs>
      <w:spacing w:line="180" w:lineRule="exact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0F6" w:rsidRDefault="00952E6C">
    <w:pPr>
      <w:pStyle w:val="Fuzeile"/>
      <w:tabs>
        <w:tab w:val="clear" w:pos="9072"/>
        <w:tab w:val="center" w:pos="2127"/>
        <w:tab w:val="left" w:pos="3402"/>
        <w:tab w:val="right" w:pos="6096"/>
      </w:tabs>
      <w:rPr>
        <w:rFonts w:ascii="Arial" w:hAnsi="Arial" w:cs="Arial"/>
        <w:sz w:val="16"/>
      </w:rPr>
    </w:pPr>
    <w:hyperlink r:id="rId1" w:history="1">
      <w:r w:rsidR="004B50F6">
        <w:rPr>
          <w:rStyle w:val="Hyperlink"/>
          <w:sz w:val="16"/>
        </w:rPr>
        <w:t>www.klinik.uni-frankfurt.de</w:t>
      </w:r>
    </w:hyperlink>
    <w:r w:rsidR="004B50F6">
      <w:rPr>
        <w:rFonts w:ascii="Arial" w:hAnsi="Arial" w:cs="Arial"/>
        <w:sz w:val="16"/>
      </w:rPr>
      <w:t>/zpsy/kinderpsychiatrie     Straßenbahn: 12, 15, 21 (</w:t>
    </w:r>
    <w:proofErr w:type="spellStart"/>
    <w:r w:rsidR="004B50F6">
      <w:rPr>
        <w:rFonts w:ascii="Arial" w:hAnsi="Arial" w:cs="Arial"/>
        <w:sz w:val="16"/>
      </w:rPr>
      <w:t>Blutspendedienst</w:t>
    </w:r>
    <w:proofErr w:type="spellEnd"/>
    <w:r w:rsidR="004B50F6">
      <w:rPr>
        <w:rFonts w:ascii="Arial" w:hAnsi="Arial" w:cs="Arial"/>
        <w:sz w:val="16"/>
      </w:rPr>
      <w:t>, Heinrich-Hoffmann-Str.)</w:t>
    </w:r>
  </w:p>
  <w:p w:rsidR="004B50F6" w:rsidRDefault="004B50F6">
    <w:pPr>
      <w:pStyle w:val="Fuzeile"/>
      <w:tabs>
        <w:tab w:val="clear" w:pos="4536"/>
        <w:tab w:val="clear" w:pos="9072"/>
        <w:tab w:val="left" w:pos="1531"/>
        <w:tab w:val="left" w:pos="3175"/>
        <w:tab w:val="left" w:pos="4649"/>
      </w:tabs>
      <w:spacing w:line="180" w:lineRule="exact"/>
      <w:ind w:left="-57"/>
      <w:rPr>
        <w:rFonts w:ascii="Arial" w:hAnsi="Arial" w:cs="Arial"/>
        <w:sz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F87" w:rsidRDefault="00625F87">
    <w:pPr>
      <w:pStyle w:val="Fuzeile"/>
      <w:tabs>
        <w:tab w:val="clear" w:pos="4536"/>
        <w:tab w:val="clear" w:pos="9072"/>
        <w:tab w:val="left" w:pos="1531"/>
        <w:tab w:val="left" w:pos="3175"/>
        <w:tab w:val="left" w:pos="4649"/>
      </w:tabs>
      <w:spacing w:line="180" w:lineRule="exact"/>
      <w:ind w:left="-57"/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3EB1" w:rsidRDefault="006A3EB1">
      <w:r>
        <w:separator/>
      </w:r>
    </w:p>
  </w:footnote>
  <w:footnote w:type="continuationSeparator" w:id="0">
    <w:p w:rsidR="006A3EB1" w:rsidRDefault="006A3E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F87" w:rsidRDefault="00625F87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F87" w:rsidRDefault="00625F87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B50F6" w:rsidRDefault="001C6879" w:rsidP="00C73346">
    <w:pPr>
      <w:pStyle w:val="HeaderLeft"/>
      <w:tabs>
        <w:tab w:val="clear" w:pos="4535"/>
        <w:tab w:val="clear" w:pos="9070"/>
        <w:tab w:val="right" w:pos="10192"/>
      </w:tabs>
    </w:pPr>
    <w:r>
      <w:rPr>
        <w:noProof/>
        <w:lang w:eastAsia="de-DE"/>
      </w:rPr>
      <w:drawing>
        <wp:inline distT="0" distB="0" distL="0" distR="0" wp14:anchorId="3A3CDFF0" wp14:editId="4C67C484">
          <wp:extent cx="2976529" cy="1202400"/>
          <wp:effectExtent l="0" t="0" r="0" b="0"/>
          <wp:docPr id="13" name="Grafik 13" descr="S:\KJP_Studien\Forschung\Corporate Design KJP\Logos\Logo_KJP_MGL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KJP_Studien\Forschung\Corporate Design KJP\Logos\Logo_KJP_MGL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6529" cy="120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73346">
      <w:tab/>
    </w:r>
    <w:r w:rsidR="00AE3F0C">
      <w:rPr>
        <w:noProof/>
        <w:lang w:eastAsia="de-DE"/>
      </w:rPr>
      <w:drawing>
        <wp:inline distT="0" distB="0" distL="0" distR="0" wp14:anchorId="35089D60" wp14:editId="268A3DA0">
          <wp:extent cx="1589480" cy="628599"/>
          <wp:effectExtent l="0" t="0" r="0" b="635"/>
          <wp:docPr id="14" name="Bild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_KJP_ATFZ_en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26129" cy="682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25F87" w:rsidRDefault="00625F87" w:rsidP="00C73346">
    <w:pPr>
      <w:pStyle w:val="HeaderLeft"/>
      <w:tabs>
        <w:tab w:val="clear" w:pos="4535"/>
        <w:tab w:val="clear" w:pos="9070"/>
        <w:tab w:val="right" w:pos="10192"/>
      </w:tabs>
    </w:pPr>
    <w:r>
      <w:rPr>
        <w:noProof/>
        <w:lang w:eastAsia="de-DE"/>
      </w:rPr>
      <w:drawing>
        <wp:inline distT="0" distB="0" distL="0" distR="0" wp14:anchorId="06FE1809" wp14:editId="5CECCD49">
          <wp:extent cx="2976529" cy="1202400"/>
          <wp:effectExtent l="0" t="0" r="0" b="0"/>
          <wp:docPr id="16" name="Grafik 16" descr="S:\KJP_Studien\Forschung\Corporate Design KJP\Logos\Logo_KJP_MGL_e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:\KJP_Studien\Forschung\Corporate Design KJP\Logos\Logo_KJP_MGL_e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76529" cy="1202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4060553A"/>
    <w:multiLevelType w:val="hybridMultilevel"/>
    <w:tmpl w:val="9A44A08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4"/>
  <w:hyphenationZone w:val="425"/>
  <w:defaultTableStyle w:val="Standard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TAyszAzNzYxMDBS0lEKTi0uzszPAykwrAUAEc43jywAAAA="/>
  </w:docVars>
  <w:rsids>
    <w:rsidRoot w:val="0065441B"/>
    <w:rsid w:val="000713F6"/>
    <w:rsid w:val="000B666F"/>
    <w:rsid w:val="0010193E"/>
    <w:rsid w:val="001C6879"/>
    <w:rsid w:val="001F1199"/>
    <w:rsid w:val="002B1309"/>
    <w:rsid w:val="002F1BBF"/>
    <w:rsid w:val="003E03F9"/>
    <w:rsid w:val="003F09D7"/>
    <w:rsid w:val="00407090"/>
    <w:rsid w:val="004350D7"/>
    <w:rsid w:val="004B50F6"/>
    <w:rsid w:val="004C0106"/>
    <w:rsid w:val="005972D1"/>
    <w:rsid w:val="006104E5"/>
    <w:rsid w:val="00625F87"/>
    <w:rsid w:val="00642AFE"/>
    <w:rsid w:val="00642B14"/>
    <w:rsid w:val="0065441B"/>
    <w:rsid w:val="006A3EB1"/>
    <w:rsid w:val="007910F4"/>
    <w:rsid w:val="008A47CA"/>
    <w:rsid w:val="00952E6C"/>
    <w:rsid w:val="00977ECC"/>
    <w:rsid w:val="009D7655"/>
    <w:rsid w:val="00AD17FB"/>
    <w:rsid w:val="00AE3F0C"/>
    <w:rsid w:val="00B3032D"/>
    <w:rsid w:val="00BC4953"/>
    <w:rsid w:val="00C5692C"/>
    <w:rsid w:val="00C73346"/>
    <w:rsid w:val="00CA79D7"/>
    <w:rsid w:val="00D34E6B"/>
    <w:rsid w:val="00E05DCA"/>
    <w:rsid w:val="00E209CC"/>
    <w:rsid w:val="00E2594A"/>
    <w:rsid w:val="00FA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oNotEmbedSmartTags/>
  <w:decimalSymbol w:val=","/>
  <w:listSeparator w:val=";"/>
  <w14:docId w14:val="3E9D2FBD"/>
  <w15:docId w15:val="{0671BF1E-0E39-42EC-8D58-CE46ACB77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977ECC"/>
    <w:rPr>
      <w:sz w:val="24"/>
      <w:lang w:val="de-DE" w:eastAsia="zh-CN"/>
    </w:rPr>
  </w:style>
  <w:style w:type="paragraph" w:styleId="berschrift1">
    <w:name w:val="heading 1"/>
    <w:basedOn w:val="Standard"/>
    <w:next w:val="Standard"/>
    <w:qFormat/>
    <w:pPr>
      <w:keepNext/>
      <w:widowControl w:val="0"/>
      <w:tabs>
        <w:tab w:val="num" w:pos="432"/>
        <w:tab w:val="left" w:leader="hyphen" w:pos="1140"/>
      </w:tabs>
      <w:ind w:right="142"/>
      <w:jc w:val="both"/>
      <w:outlineLvl w:val="0"/>
    </w:pPr>
  </w:style>
  <w:style w:type="paragraph" w:styleId="berschrift2">
    <w:name w:val="heading 2"/>
    <w:basedOn w:val="Standard"/>
    <w:next w:val="Standard"/>
    <w:qFormat/>
    <w:pPr>
      <w:keepNext/>
      <w:tabs>
        <w:tab w:val="num" w:pos="576"/>
      </w:tabs>
      <w:ind w:left="576" w:hanging="576"/>
      <w:outlineLvl w:val="1"/>
    </w:pPr>
    <w:rPr>
      <w:rFonts w:eastAsia="Arial Unicode MS"/>
      <w:b/>
      <w:sz w:val="16"/>
    </w:rPr>
  </w:style>
  <w:style w:type="paragraph" w:styleId="berschrift3">
    <w:name w:val="heading 3"/>
    <w:basedOn w:val="Heading"/>
    <w:next w:val="Textkrper"/>
    <w:qFormat/>
    <w:pPr>
      <w:tabs>
        <w:tab w:val="num" w:pos="720"/>
      </w:tabs>
      <w:spacing w:before="140"/>
      <w:ind w:left="720" w:hanging="720"/>
      <w:outlineLvl w:val="2"/>
    </w:pPr>
    <w:rPr>
      <w:b/>
      <w:b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Absatz-Standardschriftart1">
    <w:name w:val="Absatz-Standardschriftart1"/>
  </w:style>
  <w:style w:type="character" w:styleId="Hyperlink">
    <w:name w:val="Hyperlink"/>
    <w:rPr>
      <w:color w:val="0000FF"/>
      <w:u w:val="single"/>
    </w:rPr>
  </w:style>
  <w:style w:type="character" w:styleId="Seitenzahl">
    <w:name w:val="page number"/>
    <w:basedOn w:val="Absatz-Standardschriftart1"/>
  </w:style>
  <w:style w:type="character" w:styleId="BesuchterLink">
    <w:name w:val="FollowedHyperlink"/>
    <w:rPr>
      <w:color w:val="800080"/>
      <w:u w:val="single"/>
    </w:rPr>
  </w:style>
  <w:style w:type="paragraph" w:customStyle="1" w:styleId="Heading">
    <w:name w:val="Heading"/>
    <w:basedOn w:val="Standard"/>
    <w:next w:val="Textkrper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Textkrper">
    <w:name w:val="Body Text"/>
    <w:basedOn w:val="Standard"/>
    <w:rPr>
      <w:rFonts w:ascii="Arial" w:hAnsi="Arial" w:cs="Arial"/>
      <w:b/>
      <w:sz w:val="16"/>
    </w:rPr>
  </w:style>
  <w:style w:type="paragraph" w:styleId="Liste">
    <w:name w:val="List"/>
    <w:basedOn w:val="Textkrper"/>
    <w:rPr>
      <w:rFonts w:cs="FreeSans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FreeSans"/>
      <w:i/>
      <w:iCs/>
      <w:szCs w:val="24"/>
    </w:rPr>
  </w:style>
  <w:style w:type="paragraph" w:customStyle="1" w:styleId="Index">
    <w:name w:val="Index"/>
    <w:basedOn w:val="Standard"/>
    <w:pPr>
      <w:suppressLineNumbers/>
    </w:pPr>
    <w:rPr>
      <w:rFonts w:cs="FreeSans"/>
    </w:rPr>
  </w:style>
  <w:style w:type="paragraph" w:styleId="Kopfzeile">
    <w:name w:val="header"/>
    <w:basedOn w:val="Standard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pPr>
      <w:tabs>
        <w:tab w:val="center" w:pos="4536"/>
        <w:tab w:val="right" w:pos="9072"/>
      </w:tabs>
    </w:pPr>
  </w:style>
  <w:style w:type="paragraph" w:customStyle="1" w:styleId="Beschriftung1">
    <w:name w:val="Beschriftung1"/>
    <w:basedOn w:val="Standard"/>
    <w:next w:val="Standard"/>
    <w:pPr>
      <w:tabs>
        <w:tab w:val="left" w:pos="1134"/>
        <w:tab w:val="left" w:pos="1418"/>
      </w:tabs>
      <w:spacing w:line="180" w:lineRule="exact"/>
    </w:pPr>
    <w:rPr>
      <w:rFonts w:ascii="Arial" w:hAnsi="Arial" w:cs="Arial"/>
      <w:b/>
      <w:sz w:val="16"/>
    </w:rPr>
  </w:style>
  <w:style w:type="paragraph" w:customStyle="1" w:styleId="OHNEBLOCKSATZ">
    <w:name w:val="OHNE BLOCKSATZ"/>
    <w:pPr>
      <w:keepLines/>
      <w:suppressAutoHyphens/>
    </w:pPr>
    <w:rPr>
      <w:lang w:val="de-DE" w:eastAsia="zh-CN"/>
    </w:rPr>
  </w:style>
  <w:style w:type="paragraph" w:customStyle="1" w:styleId="0">
    <w:name w:val="0"/>
    <w:pPr>
      <w:suppressAutoHyphens/>
    </w:pPr>
    <w:rPr>
      <w:lang w:val="de-DE"/>
    </w:rPr>
  </w:style>
  <w:style w:type="paragraph" w:customStyle="1" w:styleId="Textkrper21">
    <w:name w:val="Textkörper 21"/>
    <w:basedOn w:val="Standard"/>
    <w:pPr>
      <w:tabs>
        <w:tab w:val="left" w:leader="hyphen" w:pos="1140"/>
      </w:tabs>
      <w:spacing w:before="120" w:after="120" w:line="360" w:lineRule="auto"/>
      <w:ind w:right="142"/>
      <w:jc w:val="both"/>
    </w:pPr>
  </w:style>
  <w:style w:type="paragraph" w:customStyle="1" w:styleId="Briefe">
    <w:name w:val="Briefe"/>
    <w:basedOn w:val="Standard"/>
    <w:pPr>
      <w:spacing w:before="120" w:after="120"/>
      <w:ind w:right="142"/>
      <w:jc w:val="both"/>
    </w:pPr>
  </w:style>
  <w:style w:type="paragraph" w:styleId="Sprechblasentext">
    <w:name w:val="Balloon Text"/>
    <w:basedOn w:val="Standard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Standard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eaderLeft">
    <w:name w:val="Header Left"/>
    <w:basedOn w:val="Standard"/>
    <w:pPr>
      <w:suppressLineNumbers/>
      <w:tabs>
        <w:tab w:val="center" w:pos="4535"/>
        <w:tab w:val="right" w:pos="9070"/>
      </w:tabs>
    </w:p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styleId="Titel">
    <w:name w:val="Title"/>
    <w:basedOn w:val="Heading"/>
    <w:next w:val="Textkrper"/>
    <w:qFormat/>
    <w:pPr>
      <w:jc w:val="center"/>
    </w:pPr>
    <w:rPr>
      <w:b/>
      <w:bCs/>
      <w:sz w:val="56"/>
      <w:szCs w:val="56"/>
    </w:rPr>
  </w:style>
  <w:style w:type="paragraph" w:styleId="Untertitel">
    <w:name w:val="Subtitle"/>
    <w:basedOn w:val="Heading"/>
    <w:next w:val="Textkrper"/>
    <w:qFormat/>
    <w:pPr>
      <w:spacing w:before="60"/>
      <w:jc w:val="center"/>
    </w:pPr>
    <w:rPr>
      <w:sz w:val="36"/>
      <w:szCs w:val="36"/>
    </w:rPr>
  </w:style>
  <w:style w:type="table" w:styleId="Tabellenraster">
    <w:name w:val="Table Grid"/>
    <w:basedOn w:val="NormaleTabelle"/>
    <w:uiPriority w:val="59"/>
    <w:rsid w:val="006544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basedOn w:val="Standard"/>
    <w:uiPriority w:val="1"/>
    <w:qFormat/>
    <w:rsid w:val="00407090"/>
    <w:rPr>
      <w:rFonts w:eastAsiaTheme="minorHAnsi"/>
      <w:szCs w:val="24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AD17FB"/>
    <w:rPr>
      <w:rFonts w:eastAsiaTheme="minorHAnsi"/>
      <w:szCs w:val="24"/>
      <w:lang w:eastAsia="de-DE"/>
    </w:rPr>
  </w:style>
  <w:style w:type="paragraph" w:styleId="Listenabsatz">
    <w:name w:val="List Paragraph"/>
    <w:basedOn w:val="Standard"/>
    <w:uiPriority w:val="34"/>
    <w:qFormat/>
    <w:rsid w:val="00625F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8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9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klinik.uni-frankturt.de/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DATEN\VORLAGEN\Antrag-Dienstbefreiung-Kongress-Tabelle.dot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ntrag-Dienstbefreiung-Kongress-Tabelle.dot</Template>
  <TotalTime>0</TotalTime>
  <Pages>2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iversitätsklinikum</vt:lpstr>
    </vt:vector>
  </TitlesOfParts>
  <Company/>
  <LinksUpToDate>false</LinksUpToDate>
  <CharactersWithSpaces>990</CharactersWithSpaces>
  <SharedDoc>false</SharedDoc>
  <HLinks>
    <vt:vector size="6" baseType="variant">
      <vt:variant>
        <vt:i4>8126508</vt:i4>
      </vt:variant>
      <vt:variant>
        <vt:i4>0</vt:i4>
      </vt:variant>
      <vt:variant>
        <vt:i4>0</vt:i4>
      </vt:variant>
      <vt:variant>
        <vt:i4>5</vt:i4>
      </vt:variant>
      <vt:variant>
        <vt:lpwstr>http://www.klinik.uni-frankturt.d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ätsklinikum</dc:title>
  <dc:creator>adm_DefaultUser</dc:creator>
  <cp:lastModifiedBy>Andreas Geburtig-Chiocchetti</cp:lastModifiedBy>
  <cp:revision>4</cp:revision>
  <cp:lastPrinted>2020-06-02T09:59:00Z</cp:lastPrinted>
  <dcterms:created xsi:type="dcterms:W3CDTF">2021-05-25T11:31:00Z</dcterms:created>
  <dcterms:modified xsi:type="dcterms:W3CDTF">2021-05-2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PSpeechSession$">
    <vt:lpwstr>FALSE</vt:lpwstr>
  </property>
  <property fmtid="{D5CDD505-2E9C-101B-9397-08002B2CF9AE}" pid="3" name="IPSpeechSessionSaved$">
    <vt:lpwstr>FALSE</vt:lpwstr>
  </property>
</Properties>
</file>